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tblpY="2387"/>
        <w:tblW w:w="97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D3593D" w:rsidRPr="004521C3" w14:paraId="0A3F58E0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524689" w14:textId="77777777" w:rsidR="00D3593D" w:rsidRPr="004521C3" w:rsidRDefault="00D3593D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Güz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68C44B" w14:textId="6849C74D" w:rsidR="00D3593D" w:rsidRPr="00C62C49" w:rsidRDefault="00D3593D" w:rsidP="00786C28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30"/>
                <w:szCs w:val="30"/>
              </w:rPr>
              <w:t>Prof</w:t>
            </w:r>
            <w:r w:rsidRPr="007850D9">
              <w:rPr>
                <w:rFonts w:ascii="Calibri" w:hAnsi="Calibri"/>
                <w:b/>
                <w:sz w:val="30"/>
                <w:szCs w:val="30"/>
              </w:rPr>
              <w:t>.</w:t>
            </w:r>
            <w:r>
              <w:rPr>
                <w:rFonts w:ascii="Calibri" w:hAnsi="Calibri"/>
                <w:b/>
                <w:sz w:val="30"/>
                <w:szCs w:val="30"/>
              </w:rPr>
              <w:t xml:space="preserve"> </w:t>
            </w:r>
            <w:r>
              <w:rPr>
                <w:rFonts w:ascii="Calibri" w:hAnsi="Calibri"/>
                <w:b/>
                <w:sz w:val="30"/>
                <w:szCs w:val="30"/>
              </w:rPr>
              <w:t>Dr.</w:t>
            </w:r>
            <w:r w:rsidRPr="007850D9">
              <w:rPr>
                <w:rFonts w:ascii="Calibri" w:hAnsi="Calibri"/>
                <w:b/>
                <w:sz w:val="30"/>
                <w:szCs w:val="30"/>
              </w:rPr>
              <w:t xml:space="preserve"> ERDAL AYGENÇ </w:t>
            </w:r>
            <w:r w:rsidRPr="007850D9">
              <w:rPr>
                <w:rFonts w:ascii="Calibri" w:hAnsi="Calibri"/>
                <w:sz w:val="30"/>
                <w:szCs w:val="30"/>
              </w:rPr>
              <w:t xml:space="preserve"> </w:t>
            </w:r>
            <w:r>
              <w:rPr>
                <w:rFonts w:ascii="Calibri" w:hAnsi="Calibri"/>
                <w:sz w:val="30"/>
                <w:szCs w:val="30"/>
              </w:rPr>
              <w:t>- Dekan</w:t>
            </w:r>
          </w:p>
        </w:tc>
      </w:tr>
      <w:tr w:rsidR="00D3593D" w:rsidRPr="004521C3" w14:paraId="59AE64FC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144F2" w14:textId="77777777" w:rsidR="00D3593D" w:rsidRPr="004521C3" w:rsidRDefault="00D3593D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FEBAE6" w14:textId="77777777" w:rsidR="00D3593D" w:rsidRPr="004521C3" w:rsidRDefault="00D3593D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54F23B" w14:textId="77777777" w:rsidR="00D3593D" w:rsidRPr="004521C3" w:rsidRDefault="00D3593D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DD91C2" w14:textId="77777777" w:rsidR="00D3593D" w:rsidRPr="004521C3" w:rsidRDefault="00D3593D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2D8E88" w14:textId="77777777" w:rsidR="00D3593D" w:rsidRPr="004521C3" w:rsidRDefault="00D3593D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C19CB8" w14:textId="77777777" w:rsidR="00D3593D" w:rsidRPr="004521C3" w:rsidRDefault="00D3593D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A62A37" w14:textId="77777777" w:rsidR="00D3593D" w:rsidRPr="004521C3" w:rsidRDefault="00D3593D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D3593D" w:rsidRPr="004521C3" w14:paraId="4693F11D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64EBB2" w14:textId="77777777" w:rsidR="00D3593D" w:rsidRPr="004521C3" w:rsidRDefault="00D3593D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2BE77" w14:textId="77777777" w:rsidR="00D3593D" w:rsidRPr="00D3593D" w:rsidRDefault="00D3593D" w:rsidP="00786C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1BAEB" w14:textId="77777777" w:rsidR="00D3593D" w:rsidRPr="00D3593D" w:rsidRDefault="00D3593D" w:rsidP="00786C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C7B20" w14:textId="77777777" w:rsidR="00D3593D" w:rsidRPr="00D3593D" w:rsidRDefault="00D3593D" w:rsidP="00786C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C457A" w14:textId="77777777" w:rsidR="00D3593D" w:rsidRPr="00D3593D" w:rsidRDefault="00D3593D" w:rsidP="00786C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244C5" w14:textId="77777777" w:rsidR="00D3593D" w:rsidRPr="00D3593D" w:rsidRDefault="00D3593D" w:rsidP="00786C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4FF53" w14:textId="77777777" w:rsidR="00D3593D" w:rsidRPr="00D3593D" w:rsidRDefault="00D3593D" w:rsidP="00786C2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</w:p>
        </w:tc>
      </w:tr>
      <w:tr w:rsidR="00D3593D" w:rsidRPr="004521C3" w14:paraId="01E404F5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95B6D5" w14:textId="77777777" w:rsidR="00D3593D" w:rsidRPr="004521C3" w:rsidRDefault="00D3593D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93E64A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GST500</w:t>
            </w:r>
          </w:p>
          <w:p w14:paraId="3AF687B7" w14:textId="77777777" w:rsidR="00D3593D" w:rsidRPr="00D3593D" w:rsidRDefault="00D3593D" w:rsidP="00786C28">
            <w:pPr>
              <w:pStyle w:val="AralkYok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Dekanlık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14170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GST600</w:t>
            </w:r>
          </w:p>
          <w:p w14:paraId="76F823E0" w14:textId="77777777" w:rsidR="00D3593D" w:rsidRPr="00D3593D" w:rsidRDefault="00D3593D" w:rsidP="00786C28">
            <w:pPr>
              <w:pStyle w:val="AralkYok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Dekanlık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853F70" w14:textId="77777777" w:rsidR="00D3593D" w:rsidRPr="00D3593D" w:rsidRDefault="00D3593D" w:rsidP="00786C28">
            <w:pPr>
              <w:pStyle w:val="AralkYok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F774B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GST501</w:t>
            </w:r>
          </w:p>
          <w:p w14:paraId="09F0364A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GST601</w:t>
            </w:r>
          </w:p>
          <w:p w14:paraId="5F5F77A4" w14:textId="77777777" w:rsidR="00D3593D" w:rsidRPr="00D3593D" w:rsidRDefault="00D3593D" w:rsidP="00786C28">
            <w:pPr>
              <w:pStyle w:val="AralkYok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Dekanlık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DC8B5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GST513</w:t>
            </w:r>
          </w:p>
          <w:p w14:paraId="3089CACE" w14:textId="77777777" w:rsidR="00D3593D" w:rsidRPr="00D3593D" w:rsidRDefault="00D3593D" w:rsidP="00786C28">
            <w:pPr>
              <w:pStyle w:val="AralkYok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Dekanlık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60ED6" w14:textId="77777777" w:rsidR="00D3593D" w:rsidRPr="00D3593D" w:rsidRDefault="00D3593D" w:rsidP="00786C2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3593D" w:rsidRPr="004521C3" w14:paraId="49B96A44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9EDCFC" w14:textId="77777777" w:rsidR="00D3593D" w:rsidRPr="004521C3" w:rsidRDefault="00D3593D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9068F2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GST500</w:t>
            </w:r>
          </w:p>
          <w:p w14:paraId="5F16DBA3" w14:textId="77777777" w:rsidR="00D3593D" w:rsidRPr="00D3593D" w:rsidRDefault="00D3593D" w:rsidP="00786C28">
            <w:pPr>
              <w:pStyle w:val="AralkYok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Dekanlık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4E03F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GST600</w:t>
            </w:r>
          </w:p>
          <w:p w14:paraId="6F4B972B" w14:textId="77777777" w:rsidR="00D3593D" w:rsidRPr="00D3593D" w:rsidRDefault="00D3593D" w:rsidP="00786C28">
            <w:pPr>
              <w:pStyle w:val="AralkYok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Dekanlık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F334FF" w14:textId="77777777" w:rsidR="00D3593D" w:rsidRPr="00D3593D" w:rsidRDefault="00D3593D" w:rsidP="00786C28">
            <w:pPr>
              <w:pStyle w:val="AralkYok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4F587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GST501</w:t>
            </w:r>
          </w:p>
          <w:p w14:paraId="328BFC2F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GST601</w:t>
            </w:r>
          </w:p>
          <w:p w14:paraId="3F565D22" w14:textId="77777777" w:rsidR="00D3593D" w:rsidRPr="00D3593D" w:rsidRDefault="00D3593D" w:rsidP="00786C28">
            <w:pPr>
              <w:pStyle w:val="AralkYok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Dekanlık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FB4D2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GST513</w:t>
            </w:r>
          </w:p>
          <w:p w14:paraId="7A08C376" w14:textId="77777777" w:rsidR="00D3593D" w:rsidRPr="00D3593D" w:rsidRDefault="00D3593D" w:rsidP="00786C28">
            <w:pPr>
              <w:pStyle w:val="AralkYok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Dekanlık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F8AB7" w14:textId="77777777" w:rsidR="00D3593D" w:rsidRPr="00D3593D" w:rsidRDefault="00D3593D" w:rsidP="00786C2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3593D" w:rsidRPr="004521C3" w14:paraId="6C251542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2EA019" w14:textId="77777777" w:rsidR="00D3593D" w:rsidRPr="004521C3" w:rsidRDefault="00D3593D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C0C06A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GST500</w:t>
            </w:r>
          </w:p>
          <w:p w14:paraId="49A27A79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Dekanlık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1573C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GST600</w:t>
            </w:r>
          </w:p>
          <w:p w14:paraId="5ABC8C7C" w14:textId="77777777" w:rsidR="00D3593D" w:rsidRPr="00D3593D" w:rsidRDefault="00D3593D" w:rsidP="00786C28">
            <w:pPr>
              <w:pStyle w:val="AralkYok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Dekanlık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665C46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E9A23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GST501</w:t>
            </w:r>
          </w:p>
          <w:p w14:paraId="679BE6BC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GST601</w:t>
            </w:r>
          </w:p>
          <w:p w14:paraId="62EFB913" w14:textId="77777777" w:rsidR="00D3593D" w:rsidRPr="00D3593D" w:rsidRDefault="00D3593D" w:rsidP="00786C28">
            <w:pPr>
              <w:pStyle w:val="AralkYok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Dekanlık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BF4A2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GST611</w:t>
            </w:r>
          </w:p>
          <w:p w14:paraId="77049F73" w14:textId="77777777" w:rsidR="00D3593D" w:rsidRPr="00D3593D" w:rsidRDefault="00D3593D" w:rsidP="00786C28">
            <w:pPr>
              <w:pStyle w:val="AralkYok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Dekanlık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5EC40" w14:textId="77777777" w:rsidR="00D3593D" w:rsidRPr="00D3593D" w:rsidRDefault="00D3593D" w:rsidP="00786C2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3593D" w:rsidRPr="004521C3" w14:paraId="7F44DA2F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AD8627" w14:textId="77777777" w:rsidR="00D3593D" w:rsidRPr="004521C3" w:rsidRDefault="00D3593D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0065B3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GST500</w:t>
            </w:r>
          </w:p>
          <w:p w14:paraId="234A7492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Dekanlık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66D822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GST600</w:t>
            </w:r>
          </w:p>
          <w:p w14:paraId="567E7B0C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Dekanlık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436E60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EE2BBF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GST501</w:t>
            </w:r>
          </w:p>
          <w:p w14:paraId="0211142F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GST601</w:t>
            </w:r>
          </w:p>
          <w:p w14:paraId="644001B9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Dekanlık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8F0E53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GST611</w:t>
            </w:r>
          </w:p>
          <w:p w14:paraId="392530CA" w14:textId="77777777" w:rsidR="00D3593D" w:rsidRPr="00D3593D" w:rsidRDefault="00D3593D" w:rsidP="00786C28">
            <w:pPr>
              <w:pStyle w:val="AralkYok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Dekanlık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D766B" w14:textId="77777777" w:rsidR="00D3593D" w:rsidRPr="00D3593D" w:rsidRDefault="00D3593D" w:rsidP="00786C2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3593D" w:rsidRPr="004521C3" w14:paraId="55B23A74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732BD2" w14:textId="77777777" w:rsidR="00D3593D" w:rsidRPr="004521C3" w:rsidRDefault="00D3593D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64DCBF" w14:textId="77777777" w:rsidR="00D3593D" w:rsidRPr="00D3593D" w:rsidRDefault="00D3593D" w:rsidP="00786C28">
            <w:pPr>
              <w:pStyle w:val="AralkYok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7573D6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E9BA86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58218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C9D46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A5601" w14:textId="77777777" w:rsidR="00D3593D" w:rsidRPr="00D3593D" w:rsidRDefault="00D3593D" w:rsidP="00786C2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3593D" w:rsidRPr="004521C3" w14:paraId="6191C11B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796908" w14:textId="77777777" w:rsidR="00D3593D" w:rsidRPr="004521C3" w:rsidRDefault="00D3593D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BF192C" w14:textId="77777777" w:rsidR="00D3593D" w:rsidRPr="00D3593D" w:rsidRDefault="00D3593D" w:rsidP="00786C28">
            <w:pPr>
              <w:pStyle w:val="AralkYok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35687A" w14:textId="77777777" w:rsidR="00D3593D" w:rsidRPr="00D3593D" w:rsidRDefault="00D3593D" w:rsidP="00786C28">
            <w:pPr>
              <w:pStyle w:val="AralkYok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F5F2B4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Ö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CA9D2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BBD39B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18D98" w14:textId="77777777" w:rsidR="00D3593D" w:rsidRPr="00D3593D" w:rsidRDefault="00D3593D" w:rsidP="00786C2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3593D" w:rsidRPr="004521C3" w14:paraId="4A21A52E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AA0E30" w14:textId="77777777" w:rsidR="00D3593D" w:rsidRPr="004521C3" w:rsidRDefault="00D3593D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F1810" w14:textId="77777777" w:rsidR="00D3593D" w:rsidRPr="00D3593D" w:rsidRDefault="00D3593D" w:rsidP="00786C28">
            <w:pPr>
              <w:pStyle w:val="AralkYok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7AE25F" w14:textId="77777777" w:rsidR="00D3593D" w:rsidRPr="00D3593D" w:rsidRDefault="00D3593D" w:rsidP="00786C28">
            <w:pPr>
              <w:pStyle w:val="AralkYok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B3812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Ö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2D10C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0A9046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Ö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DC23F" w14:textId="77777777" w:rsidR="00D3593D" w:rsidRPr="00D3593D" w:rsidRDefault="00D3593D" w:rsidP="00786C2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3593D" w:rsidRPr="004521C3" w14:paraId="65288483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CABBB1" w14:textId="77777777" w:rsidR="00D3593D" w:rsidRPr="004521C3" w:rsidRDefault="00D3593D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F30F3" w14:textId="77777777" w:rsidR="00D3593D" w:rsidRPr="00D3593D" w:rsidRDefault="00D3593D" w:rsidP="00786C28">
            <w:pPr>
              <w:pStyle w:val="AralkYok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57DDF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593D">
              <w:rPr>
                <w:rFonts w:ascii="Arial" w:hAnsi="Arial" w:cs="Arial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A9234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57A597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85D62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3560A" w14:textId="77777777" w:rsidR="00D3593D" w:rsidRPr="00D3593D" w:rsidRDefault="00D3593D" w:rsidP="00786C2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3593D" w:rsidRPr="004521C3" w14:paraId="0C175CD8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708F59" w14:textId="77777777" w:rsidR="00D3593D" w:rsidRPr="004521C3" w:rsidRDefault="00D3593D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8298B" w14:textId="77777777" w:rsidR="00D3593D" w:rsidRPr="00D3593D" w:rsidRDefault="00D3593D" w:rsidP="00786C28">
            <w:pPr>
              <w:pStyle w:val="AralkYok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E75AA" w14:textId="77777777" w:rsidR="00D3593D" w:rsidRPr="00D3593D" w:rsidRDefault="00D3593D" w:rsidP="00786C28">
            <w:pPr>
              <w:pStyle w:val="AralkYok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4CF22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5AECB1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73BFE" w14:textId="77777777" w:rsidR="00D3593D" w:rsidRPr="00D3593D" w:rsidRDefault="00D3593D" w:rsidP="00786C28">
            <w:pPr>
              <w:pStyle w:val="AralkYok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522DE" w14:textId="77777777" w:rsidR="00D3593D" w:rsidRPr="00D3593D" w:rsidRDefault="00D3593D" w:rsidP="00786C2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3593D" w:rsidRPr="004521C3" w14:paraId="0B3769F1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518BCE" w14:textId="77777777" w:rsidR="00D3593D" w:rsidRPr="004521C3" w:rsidRDefault="00D3593D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D46AA" w14:textId="77777777" w:rsidR="00D3593D" w:rsidRPr="00B57E47" w:rsidRDefault="00D3593D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3C9FBC" w14:textId="77777777" w:rsidR="00D3593D" w:rsidRPr="00B57E47" w:rsidRDefault="00D3593D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896B5" w14:textId="77777777" w:rsidR="00D3593D" w:rsidRPr="00B57E47" w:rsidRDefault="00D3593D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4A8C6C" w14:textId="77777777" w:rsidR="00D3593D" w:rsidRPr="00B57E47" w:rsidRDefault="00D3593D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F9EFF1" w14:textId="77777777" w:rsidR="00D3593D" w:rsidRPr="00B57E47" w:rsidRDefault="00D3593D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6A8D2" w14:textId="77777777" w:rsidR="00D3593D" w:rsidRPr="004521C3" w:rsidRDefault="00D3593D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3593D" w:rsidRPr="004521C3" w14:paraId="07371C6A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7FA5F" w14:textId="77777777" w:rsidR="00D3593D" w:rsidRPr="004521C3" w:rsidRDefault="00D3593D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7CF4B7" w14:textId="77777777" w:rsidR="00D3593D" w:rsidRPr="00B57E47" w:rsidRDefault="00D3593D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C4E107" w14:textId="77777777" w:rsidR="00D3593D" w:rsidRPr="00B57E47" w:rsidRDefault="00D3593D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9AD7F" w14:textId="77777777" w:rsidR="00D3593D" w:rsidRPr="00B57E47" w:rsidRDefault="00D3593D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81C6D1" w14:textId="77777777" w:rsidR="00D3593D" w:rsidRPr="00B57E47" w:rsidRDefault="00D3593D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B50622" w14:textId="77777777" w:rsidR="00D3593D" w:rsidRPr="00B57E47" w:rsidRDefault="00D3593D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927C3" w14:textId="77777777" w:rsidR="00D3593D" w:rsidRPr="004521C3" w:rsidRDefault="00D3593D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75E04BF6" w14:textId="45DBA4F4" w:rsidR="00F83865" w:rsidRDefault="00F83865"/>
    <w:p w14:paraId="6271A8CD" w14:textId="77777777" w:rsidR="00890856" w:rsidRDefault="00890856"/>
    <w:p w14:paraId="00E2CCDE" w14:textId="77777777" w:rsidR="006861F6" w:rsidRPr="004521C3" w:rsidRDefault="006861F6" w:rsidP="006861F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AOS = Akademik Ofis Saati</w:t>
      </w:r>
    </w:p>
    <w:p w14:paraId="17DA2031" w14:textId="77777777" w:rsidR="006861F6" w:rsidRPr="004521C3" w:rsidRDefault="006861F6" w:rsidP="006861F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ÖOS = Öğrenci Ofis Saati</w:t>
      </w:r>
    </w:p>
    <w:p w14:paraId="306581CB" w14:textId="1EAA3A7B" w:rsidR="00F83865" w:rsidRDefault="00F83865"/>
    <w:p w14:paraId="03924579" w14:textId="1D7FDCB2" w:rsidR="004E7EBC" w:rsidRDefault="004E7EBC"/>
    <w:p w14:paraId="4D4252CF" w14:textId="046FA73E" w:rsidR="004E7EBC" w:rsidRDefault="004E7EBC"/>
    <w:p w14:paraId="4A6FB968" w14:textId="3B28BA5A" w:rsidR="004E7EBC" w:rsidRDefault="004E7EBC"/>
    <w:p w14:paraId="2481D3EE" w14:textId="23AC2502" w:rsidR="004E7EBC" w:rsidRDefault="004E7EBC"/>
    <w:p w14:paraId="1E148583" w14:textId="1452A685" w:rsidR="004E7EBC" w:rsidRDefault="004E7EBC"/>
    <w:p w14:paraId="41CAEB12" w14:textId="20A8F891" w:rsidR="004E7EBC" w:rsidRDefault="004E7EBC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224FF2" w:rsidRPr="004521C3" w14:paraId="4A630FEC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F0D6B6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Güz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69F184" w14:textId="79E528E0" w:rsidR="00224FF2" w:rsidRPr="00C62C49" w:rsidRDefault="00224FF2" w:rsidP="00786C28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850D9">
              <w:rPr>
                <w:rFonts w:ascii="Calibri" w:hAnsi="Calibri"/>
                <w:b/>
                <w:sz w:val="30"/>
                <w:szCs w:val="30"/>
              </w:rPr>
              <w:t>Doç.</w:t>
            </w:r>
            <w:r>
              <w:rPr>
                <w:rFonts w:ascii="Calibri" w:hAnsi="Calibri"/>
                <w:b/>
                <w:sz w:val="30"/>
                <w:szCs w:val="30"/>
              </w:rPr>
              <w:t xml:space="preserve"> </w:t>
            </w:r>
            <w:r w:rsidRPr="007850D9">
              <w:rPr>
                <w:rFonts w:ascii="Calibri" w:hAnsi="Calibri"/>
                <w:b/>
                <w:sz w:val="30"/>
                <w:szCs w:val="30"/>
              </w:rPr>
              <w:t xml:space="preserve">Dr. </w:t>
            </w:r>
            <w:r w:rsidRPr="007850D9">
              <w:rPr>
                <w:rFonts w:ascii="Calibri" w:hAnsi="Calibri"/>
                <w:b/>
                <w:sz w:val="30"/>
                <w:szCs w:val="30"/>
              </w:rPr>
              <w:t>ERDOĞAN ERGÜN</w:t>
            </w:r>
            <w:r>
              <w:rPr>
                <w:rFonts w:ascii="Calibri" w:hAnsi="Calibri"/>
                <w:b/>
                <w:sz w:val="30"/>
                <w:szCs w:val="30"/>
              </w:rPr>
              <w:t xml:space="preserve"> – </w:t>
            </w:r>
            <w:r w:rsidRPr="00890856">
              <w:rPr>
                <w:rFonts w:ascii="Calibri" w:hAnsi="Calibri"/>
                <w:sz w:val="30"/>
                <w:szCs w:val="30"/>
              </w:rPr>
              <w:t>Bölüm Başkanı</w:t>
            </w:r>
          </w:p>
        </w:tc>
      </w:tr>
      <w:tr w:rsidR="00224FF2" w:rsidRPr="004521C3" w14:paraId="09F7A564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6A8B3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62BE4E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224FF2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2BAA07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224FF2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269367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224FF2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F1AD7C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224FF2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994A70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224FF2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C95CBE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224FF2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224FF2" w:rsidRPr="004521C3" w14:paraId="46BE550F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90A1ED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8:00</w:t>
            </w:r>
            <w:proofErr w:type="gram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0EE91" w14:textId="77777777" w:rsidR="00224FF2" w:rsidRPr="00224FF2" w:rsidRDefault="00224FF2" w:rsidP="00786C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D190D" w14:textId="77777777" w:rsidR="00224FF2" w:rsidRPr="00224FF2" w:rsidRDefault="00224FF2" w:rsidP="00786C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6E28A" w14:textId="77777777" w:rsidR="00224FF2" w:rsidRPr="00224FF2" w:rsidRDefault="00224FF2" w:rsidP="00786C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D814E" w14:textId="77777777" w:rsidR="00224FF2" w:rsidRPr="00224FF2" w:rsidRDefault="00224FF2" w:rsidP="00786C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65784" w14:textId="77777777" w:rsidR="00224FF2" w:rsidRPr="00224FF2" w:rsidRDefault="00224FF2" w:rsidP="00786C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8360C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224FF2" w:rsidRPr="004521C3" w14:paraId="1A72694E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D1ED1B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9:00</w:t>
            </w:r>
            <w:proofErr w:type="gram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81D151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ST603</w:t>
            </w:r>
          </w:p>
          <w:p w14:paraId="5D47E638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7CB5C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ST626</w:t>
            </w:r>
          </w:p>
          <w:p w14:paraId="05215A2C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8D03FA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407</w:t>
            </w:r>
          </w:p>
          <w:p w14:paraId="1BDE7E4A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Bil. </w:t>
            </w:r>
            <w:proofErr w:type="spell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FA916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407</w:t>
            </w:r>
          </w:p>
          <w:p w14:paraId="2526806B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Bil. </w:t>
            </w:r>
            <w:proofErr w:type="spell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195107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ST600</w:t>
            </w:r>
          </w:p>
          <w:p w14:paraId="5346504F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3CD93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4521C3" w14:paraId="0EB438A4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3E9434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10:00</w:t>
            </w:r>
            <w:proofErr w:type="gram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C85194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ST603</w:t>
            </w:r>
          </w:p>
          <w:p w14:paraId="10EE6792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8067C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ST626</w:t>
            </w:r>
          </w:p>
          <w:p w14:paraId="3FED9099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D11759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407</w:t>
            </w:r>
          </w:p>
          <w:p w14:paraId="4B797C09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Bil. </w:t>
            </w:r>
            <w:proofErr w:type="spell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842C9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407</w:t>
            </w:r>
          </w:p>
          <w:p w14:paraId="0246C083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Bil. </w:t>
            </w:r>
            <w:proofErr w:type="spell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40A80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ST600</w:t>
            </w:r>
          </w:p>
          <w:p w14:paraId="0623B117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D68A5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4521C3" w14:paraId="2B4366E1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EDB5FC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11:00</w:t>
            </w:r>
            <w:proofErr w:type="gram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6B462F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ST603</w:t>
            </w:r>
          </w:p>
          <w:p w14:paraId="0270576A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624EC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ST626</w:t>
            </w:r>
          </w:p>
          <w:p w14:paraId="74533A0A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E68D57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407</w:t>
            </w:r>
          </w:p>
          <w:p w14:paraId="22C91840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Bil. </w:t>
            </w:r>
            <w:proofErr w:type="spell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41A55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407</w:t>
            </w:r>
          </w:p>
          <w:p w14:paraId="7362E280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Bil. </w:t>
            </w:r>
            <w:proofErr w:type="spell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84E79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ST600</w:t>
            </w:r>
          </w:p>
          <w:p w14:paraId="7507491A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C5FC9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4521C3" w14:paraId="09189F02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CE9CCE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12:00</w:t>
            </w:r>
            <w:proofErr w:type="gram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626739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ST603</w:t>
            </w:r>
          </w:p>
          <w:p w14:paraId="321ECE20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D661FD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7A01DF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407</w:t>
            </w:r>
          </w:p>
          <w:p w14:paraId="44A6B57B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Bil. </w:t>
            </w:r>
            <w:proofErr w:type="spell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8D17FC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407</w:t>
            </w:r>
          </w:p>
          <w:p w14:paraId="21DDF265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Bil. </w:t>
            </w:r>
            <w:proofErr w:type="spell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8C9FB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ST600</w:t>
            </w:r>
          </w:p>
          <w:p w14:paraId="1859925B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05D50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4521C3" w14:paraId="3344F983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98B425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13:00</w:t>
            </w:r>
            <w:proofErr w:type="gram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43AD8E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ST603</w:t>
            </w:r>
          </w:p>
          <w:p w14:paraId="386610AE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9AB2DC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CC7EFB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053F3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17948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59667720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4FAC3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4521C3" w14:paraId="4E575649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24D4ED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14:00</w:t>
            </w:r>
            <w:proofErr w:type="gram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098D19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ST603</w:t>
            </w:r>
          </w:p>
          <w:p w14:paraId="6176BB71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01C335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311</w:t>
            </w:r>
          </w:p>
          <w:p w14:paraId="15AA83FA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T211</w:t>
            </w:r>
          </w:p>
          <w:p w14:paraId="4995B861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fik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CF41AD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7348F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4819F5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4F1894D5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29E7F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4521C3" w14:paraId="24BBF4D6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961AF2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15:00</w:t>
            </w:r>
            <w:proofErr w:type="gram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46306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A79DFE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311</w:t>
            </w:r>
          </w:p>
          <w:p w14:paraId="1864F7B0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T211</w:t>
            </w:r>
          </w:p>
          <w:p w14:paraId="747EC951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fik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E12F9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ABFB0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08859F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4CFB17ED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1BFE7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4521C3" w14:paraId="327D6A14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AC6924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16:00</w:t>
            </w:r>
            <w:proofErr w:type="gram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A7B25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317F4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AB97E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CAE60C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E83AF0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A0E8F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4521C3" w14:paraId="22C2674F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5B4AD9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17:00</w:t>
            </w:r>
            <w:proofErr w:type="gram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3288C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4741CD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41F21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1AFDAC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826A4F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4FC5E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4521C3" w14:paraId="0819A24E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0219C7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18:00</w:t>
            </w:r>
            <w:proofErr w:type="gram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3AAD7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DDDD80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73C22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1ACCE0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329621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620EC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4521C3" w14:paraId="6948259D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43006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224FF2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224FF2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633E08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4F894F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34B5B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7EA99E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3DD7C8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BF523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484E524B" w14:textId="77777777" w:rsidR="00224FF2" w:rsidRDefault="00224FF2" w:rsidP="004E7EB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9D62811" w14:textId="77777777" w:rsidR="004E7EBC" w:rsidRPr="004521C3" w:rsidRDefault="004E7EBC" w:rsidP="004E7EB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AOS = Akademik Ofis Saati</w:t>
      </w:r>
    </w:p>
    <w:p w14:paraId="17CBDB6F" w14:textId="77777777" w:rsidR="004E7EBC" w:rsidRPr="004521C3" w:rsidRDefault="004E7EBC" w:rsidP="004E7EB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ÖOS = Öğrenci Ofis Saati</w:t>
      </w:r>
    </w:p>
    <w:p w14:paraId="02AE0134" w14:textId="77777777" w:rsidR="004E7EBC" w:rsidRDefault="004E7EBC" w:rsidP="004E7EBC"/>
    <w:p w14:paraId="6870CD21" w14:textId="77777777" w:rsidR="004E7EBC" w:rsidRDefault="004E7EBC" w:rsidP="004E7EBC"/>
    <w:p w14:paraId="4A7A4F65" w14:textId="77777777" w:rsidR="004E7EBC" w:rsidRDefault="004E7EBC" w:rsidP="004E7EBC"/>
    <w:p w14:paraId="5144AF74" w14:textId="77777777" w:rsidR="004E7EBC" w:rsidRDefault="004E7EBC" w:rsidP="004E7EBC"/>
    <w:p w14:paraId="530BE635" w14:textId="77777777" w:rsidR="004E7EBC" w:rsidRDefault="004E7EBC" w:rsidP="004E7EBC"/>
    <w:p w14:paraId="0D54A327" w14:textId="0A8B5CC5" w:rsidR="004E7EBC" w:rsidRDefault="004E7EBC"/>
    <w:p w14:paraId="1F72990E" w14:textId="0A667D5D" w:rsidR="004E7EBC" w:rsidRDefault="004E7EBC"/>
    <w:p w14:paraId="18E41302" w14:textId="00B9EC60" w:rsidR="004E7EBC" w:rsidRDefault="004E7EBC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224FF2" w:rsidRPr="004521C3" w14:paraId="36FB21BE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DA25CC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Güz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E8E08C" w14:textId="34A56296" w:rsidR="00224FF2" w:rsidRPr="00C62C49" w:rsidRDefault="00224FF2" w:rsidP="00786C28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30"/>
                <w:szCs w:val="30"/>
              </w:rPr>
              <w:t xml:space="preserve">Yrd. Doç. Dr. </w:t>
            </w:r>
            <w:r w:rsidRPr="00E11F81">
              <w:rPr>
                <w:rFonts w:ascii="Calibri" w:hAnsi="Calibri"/>
                <w:b/>
                <w:sz w:val="30"/>
                <w:szCs w:val="30"/>
              </w:rPr>
              <w:t>MİNE OKUR</w:t>
            </w:r>
          </w:p>
        </w:tc>
      </w:tr>
      <w:tr w:rsidR="00224FF2" w:rsidRPr="004521C3" w14:paraId="61E9D625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A496B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EF6E14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224FF2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5ED7CC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224FF2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89817B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224FF2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391363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224FF2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A9B6A7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224FF2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D0D78C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224FF2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224FF2" w:rsidRPr="004521C3" w14:paraId="612CDCD4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C943CC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ADAB3" w14:textId="77777777" w:rsidR="00224FF2" w:rsidRPr="00224FF2" w:rsidRDefault="00224FF2" w:rsidP="00786C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4ECF5" w14:textId="77777777" w:rsidR="00224FF2" w:rsidRPr="00224FF2" w:rsidRDefault="00224FF2" w:rsidP="00786C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32401" w14:textId="77777777" w:rsidR="00224FF2" w:rsidRPr="00224FF2" w:rsidRDefault="00224FF2" w:rsidP="00786C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932A0" w14:textId="77777777" w:rsidR="00224FF2" w:rsidRPr="00224FF2" w:rsidRDefault="00224FF2" w:rsidP="00786C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7EC23" w14:textId="77777777" w:rsidR="00224FF2" w:rsidRPr="00224FF2" w:rsidRDefault="00224FF2" w:rsidP="00786C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A9D2F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224FF2" w:rsidRPr="004521C3" w14:paraId="1DC12C4B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20992B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A0CC88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RT205</w:t>
            </w:r>
          </w:p>
          <w:p w14:paraId="75D342F0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fi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BE09B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209</w:t>
            </w:r>
          </w:p>
          <w:p w14:paraId="76A4780A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T201</w:t>
            </w:r>
          </w:p>
          <w:p w14:paraId="1E9E20C1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fik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5B4F2D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50F93AA0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AFEB2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209</w:t>
            </w:r>
          </w:p>
          <w:p w14:paraId="4C199BB9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T201</w:t>
            </w:r>
          </w:p>
          <w:p w14:paraId="0D77F6BB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fik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11456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373</w:t>
            </w:r>
          </w:p>
          <w:p w14:paraId="31B60E1F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473</w:t>
            </w:r>
          </w:p>
          <w:p w14:paraId="30487DCD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Grafik 2 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EE056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4521C3" w14:paraId="791C3BE2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CD060D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DDB2A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RT205</w:t>
            </w:r>
          </w:p>
          <w:p w14:paraId="5B7DCE2C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fi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B47C1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209</w:t>
            </w:r>
          </w:p>
          <w:p w14:paraId="3CDC5B74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T201</w:t>
            </w:r>
          </w:p>
          <w:p w14:paraId="6CAD4EA6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fik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AF2A85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0DFEFFAB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30450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209</w:t>
            </w:r>
          </w:p>
          <w:p w14:paraId="2AE92597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T201</w:t>
            </w:r>
          </w:p>
          <w:p w14:paraId="4D53D1FE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fik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BE9B2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373</w:t>
            </w:r>
          </w:p>
          <w:p w14:paraId="15312523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473</w:t>
            </w:r>
          </w:p>
          <w:p w14:paraId="196A7088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fik 2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BC974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4521C3" w14:paraId="02729CAB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3237A6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8DC088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00A75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209</w:t>
            </w:r>
          </w:p>
          <w:p w14:paraId="1D3DF74F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T201</w:t>
            </w:r>
          </w:p>
          <w:p w14:paraId="6D454C24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fik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86F4FF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52718E1D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5C034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209</w:t>
            </w:r>
          </w:p>
          <w:p w14:paraId="7F8B8AA4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T201</w:t>
            </w:r>
          </w:p>
          <w:p w14:paraId="2752AA2B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fik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6FF60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373</w:t>
            </w:r>
          </w:p>
          <w:p w14:paraId="098FD1DB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473</w:t>
            </w:r>
          </w:p>
          <w:p w14:paraId="6D727913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fik 2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BC8C9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4521C3" w14:paraId="0A38C526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F0F0D7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541BBD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B8CB8B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209</w:t>
            </w:r>
          </w:p>
          <w:p w14:paraId="786553F3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T201</w:t>
            </w:r>
          </w:p>
          <w:p w14:paraId="625291B4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fik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AC8D1F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3AAE92DD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44EF64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209</w:t>
            </w:r>
          </w:p>
          <w:p w14:paraId="2DA0B7A1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T201</w:t>
            </w:r>
          </w:p>
          <w:p w14:paraId="09B16F56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fik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8F388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373</w:t>
            </w:r>
          </w:p>
          <w:p w14:paraId="2D739893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473</w:t>
            </w:r>
          </w:p>
          <w:p w14:paraId="46B11618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fik 2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976A1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4521C3" w14:paraId="569FE502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F0014C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6E86D2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6E155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6F58D0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F02BA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840E9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EEBFB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4521C3" w14:paraId="6FD1D5A2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215BFC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2BFB8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1C246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56B566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9C5D8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7EDBA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7AE97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4521C3" w14:paraId="0FDE5EDB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FD8E94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39ECE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012EA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258D4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66AE0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ECD25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0E000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4521C3" w14:paraId="5130D817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E9BEF7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FE78B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282DB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2F0B7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96F33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BE5BE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9B1A5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4521C3" w14:paraId="0EE0C1A9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DEB954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8B696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0187FC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AB32D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489D04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BC69DC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5FABC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4521C3" w14:paraId="21CF1C2F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722F2F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90BA8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910BA4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863B9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96A58C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59B0B7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D59EA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4521C3" w14:paraId="3BF6BC22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8F711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AAFF4C" w14:textId="77777777" w:rsidR="00224FF2" w:rsidRPr="00B57E47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10E253" w14:textId="77777777" w:rsidR="00224FF2" w:rsidRPr="00B57E47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74A38" w14:textId="77777777" w:rsidR="00224FF2" w:rsidRPr="00B57E47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77056F" w14:textId="77777777" w:rsidR="00224FF2" w:rsidRPr="00B57E47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184AEB" w14:textId="77777777" w:rsidR="00224FF2" w:rsidRPr="00B57E47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ED9D0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6B50FC4B" w14:textId="77777777" w:rsidR="004E7EBC" w:rsidRPr="004521C3" w:rsidRDefault="004E7EBC" w:rsidP="004E7EB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AOS = Akademik Ofis Saati</w:t>
      </w:r>
    </w:p>
    <w:p w14:paraId="1CEBAA95" w14:textId="77777777" w:rsidR="004E7EBC" w:rsidRPr="004521C3" w:rsidRDefault="004E7EBC" w:rsidP="004E7EB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ÖOS = Öğrenci Ofis Saati</w:t>
      </w:r>
    </w:p>
    <w:p w14:paraId="17FBC7CF" w14:textId="77777777" w:rsidR="004E7EBC" w:rsidRDefault="004E7EBC" w:rsidP="004E7EBC"/>
    <w:p w14:paraId="312D1416" w14:textId="77777777" w:rsidR="004E7EBC" w:rsidRDefault="004E7EBC" w:rsidP="004E7EBC"/>
    <w:p w14:paraId="29685933" w14:textId="77777777" w:rsidR="004E7EBC" w:rsidRDefault="004E7EBC" w:rsidP="004E7EBC"/>
    <w:p w14:paraId="2332BEC3" w14:textId="77777777" w:rsidR="004E7EBC" w:rsidRDefault="004E7EBC" w:rsidP="004E7EBC"/>
    <w:p w14:paraId="6CCD1262" w14:textId="77777777" w:rsidR="004E7EBC" w:rsidRDefault="004E7EBC" w:rsidP="004E7EBC"/>
    <w:p w14:paraId="4284EC00" w14:textId="124727C0" w:rsidR="004E7EBC" w:rsidRDefault="004E7EBC"/>
    <w:p w14:paraId="4ECCA4D3" w14:textId="1BDC15B6" w:rsidR="004E7EBC" w:rsidRDefault="004E7EBC"/>
    <w:p w14:paraId="65399F89" w14:textId="6EAA425A" w:rsidR="004E7EBC" w:rsidRDefault="004E7EBC"/>
    <w:p w14:paraId="14C07301" w14:textId="3608AE07" w:rsidR="004E7EBC" w:rsidRDefault="004E7EBC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224FF2" w:rsidRPr="004521C3" w14:paraId="6B6B41DB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4928A1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Güz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A8950F" w14:textId="566D41DF" w:rsidR="00224FF2" w:rsidRPr="00C62C49" w:rsidRDefault="00224FF2" w:rsidP="00786C28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Calibri" w:hAnsi="Calibri"/>
                <w:b/>
                <w:sz w:val="30"/>
                <w:szCs w:val="30"/>
              </w:rPr>
              <w:t>Öğr</w:t>
            </w:r>
            <w:proofErr w:type="spellEnd"/>
            <w:r>
              <w:rPr>
                <w:rFonts w:ascii="Calibri" w:hAnsi="Calibri"/>
                <w:b/>
                <w:sz w:val="30"/>
                <w:szCs w:val="30"/>
              </w:rPr>
              <w:t xml:space="preserve">. Gör. </w:t>
            </w:r>
            <w:r w:rsidRPr="007850D9">
              <w:rPr>
                <w:rFonts w:ascii="Calibri" w:hAnsi="Calibri"/>
                <w:b/>
                <w:sz w:val="30"/>
                <w:szCs w:val="30"/>
              </w:rPr>
              <w:t xml:space="preserve">Dr. </w:t>
            </w:r>
            <w:r w:rsidRPr="007850D9">
              <w:rPr>
                <w:rFonts w:ascii="Calibri" w:hAnsi="Calibri"/>
                <w:b/>
                <w:sz w:val="30"/>
                <w:szCs w:val="30"/>
              </w:rPr>
              <w:t>GÖKHAN OKUR</w:t>
            </w:r>
          </w:p>
        </w:tc>
      </w:tr>
      <w:tr w:rsidR="00224FF2" w:rsidRPr="004521C3" w14:paraId="471E46B3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A4D7F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0BBA02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EBB366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E0D45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5FF945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EA8072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4E479E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224FF2" w:rsidRPr="004521C3" w14:paraId="5838FAD4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8B13BF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1749B" w14:textId="77777777" w:rsidR="00224FF2" w:rsidRPr="00224FF2" w:rsidRDefault="00224FF2" w:rsidP="00786C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33FA5" w14:textId="77777777" w:rsidR="00224FF2" w:rsidRPr="00224FF2" w:rsidRDefault="00224FF2" w:rsidP="00786C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D4E8C" w14:textId="77777777" w:rsidR="00224FF2" w:rsidRPr="00224FF2" w:rsidRDefault="00224FF2" w:rsidP="00786C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B0DC7" w14:textId="77777777" w:rsidR="00224FF2" w:rsidRPr="00224FF2" w:rsidRDefault="00224FF2" w:rsidP="00786C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C589F" w14:textId="77777777" w:rsidR="00224FF2" w:rsidRPr="00224FF2" w:rsidRDefault="00224FF2" w:rsidP="00786C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0909F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224FF2" w:rsidRPr="004521C3" w14:paraId="6A7EF669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FB7368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870ED5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ST505</w:t>
            </w:r>
          </w:p>
          <w:p w14:paraId="5950E81B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52EDA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305</w:t>
            </w:r>
          </w:p>
          <w:p w14:paraId="664308E8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Bil. </w:t>
            </w:r>
            <w:proofErr w:type="spell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B99076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309</w:t>
            </w:r>
          </w:p>
          <w:p w14:paraId="4DE7D316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fik 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9D320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305</w:t>
            </w:r>
          </w:p>
          <w:p w14:paraId="15454E31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tölye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55FEE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7ACDF4CA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4E696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4521C3" w14:paraId="54D4602A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C005E5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EDD50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ST505</w:t>
            </w:r>
          </w:p>
          <w:p w14:paraId="076D059B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CBFFB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305</w:t>
            </w:r>
          </w:p>
          <w:p w14:paraId="58DDF49F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Bil. </w:t>
            </w:r>
            <w:proofErr w:type="spell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FE5C17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309</w:t>
            </w:r>
          </w:p>
          <w:p w14:paraId="1A1FC084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fik 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9397B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305</w:t>
            </w:r>
          </w:p>
          <w:p w14:paraId="7B8EFFFE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tölye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FFAB16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66532F8D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415C8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4521C3" w14:paraId="1A3F34F1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7A022C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246CC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ST505</w:t>
            </w:r>
          </w:p>
          <w:p w14:paraId="4B52E0D7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8850D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305</w:t>
            </w:r>
          </w:p>
          <w:p w14:paraId="2165219C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Bil. </w:t>
            </w:r>
            <w:proofErr w:type="spell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C72800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309</w:t>
            </w:r>
          </w:p>
          <w:p w14:paraId="56566908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fik 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83A5D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305</w:t>
            </w:r>
          </w:p>
          <w:p w14:paraId="72B3CF2F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tölye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03043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28E873A7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98423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4521C3" w14:paraId="69DEE8B9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DECFB4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D2F12D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ST505</w:t>
            </w:r>
          </w:p>
          <w:p w14:paraId="6A7B1B72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D8C4ED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305</w:t>
            </w:r>
          </w:p>
          <w:p w14:paraId="0A0769C7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Bil. </w:t>
            </w:r>
            <w:proofErr w:type="spell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71BB2D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309</w:t>
            </w:r>
          </w:p>
          <w:p w14:paraId="7B269CEA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fik 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5EA89C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305</w:t>
            </w:r>
          </w:p>
          <w:p w14:paraId="317715DB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tölye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E3A57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2B60F5E5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6274F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4521C3" w14:paraId="76277886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92F80C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429AFB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  <w:p w14:paraId="324078FC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6E214D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008B4D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211</w:t>
            </w:r>
          </w:p>
          <w:p w14:paraId="39ECB40F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T203</w:t>
            </w:r>
          </w:p>
          <w:p w14:paraId="48C467EF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fik 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4166A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377</w:t>
            </w:r>
          </w:p>
          <w:p w14:paraId="306CAB23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477</w:t>
            </w:r>
          </w:p>
          <w:p w14:paraId="53EE3442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tölye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799F2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9CE2D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4521C3" w14:paraId="02159506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47A743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E89579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  <w:p w14:paraId="4BBB1E85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8EACCE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884888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211</w:t>
            </w:r>
          </w:p>
          <w:p w14:paraId="17536040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T203</w:t>
            </w:r>
          </w:p>
          <w:p w14:paraId="74A03EBB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fik 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370B6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377</w:t>
            </w:r>
          </w:p>
          <w:p w14:paraId="2D57DBCC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477</w:t>
            </w:r>
          </w:p>
          <w:p w14:paraId="1E97E73F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tölye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8F0FF6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4336C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4521C3" w14:paraId="03750740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2B20B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4FF94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  <w:p w14:paraId="367DA85C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B091DD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886DA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211</w:t>
            </w:r>
          </w:p>
          <w:p w14:paraId="12BA428C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T203</w:t>
            </w:r>
          </w:p>
          <w:p w14:paraId="0E97B72D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fik 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AE34E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377</w:t>
            </w:r>
          </w:p>
          <w:p w14:paraId="52CF1CBF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477</w:t>
            </w:r>
          </w:p>
          <w:p w14:paraId="6E8EBD80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tölye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08C9D6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41E23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4521C3" w14:paraId="2DEAACAC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A3D055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C1B8E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  <w:p w14:paraId="3239E5C9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129A2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70EFB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211</w:t>
            </w:r>
          </w:p>
          <w:p w14:paraId="06A69904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T203</w:t>
            </w:r>
          </w:p>
          <w:p w14:paraId="4048DC29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fik 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32E317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377</w:t>
            </w:r>
          </w:p>
          <w:p w14:paraId="293ECD29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477</w:t>
            </w:r>
          </w:p>
          <w:p w14:paraId="695175A2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tölye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ABC96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1C68C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4521C3" w14:paraId="45815670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EF04B9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4F690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C3C57C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BF159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E6D239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1BCE51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6CBB2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4521C3" w14:paraId="05248112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DDA50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CD774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B22CF1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31568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091A5D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4524A0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AC281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4521C3" w14:paraId="39AEB9F2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83779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F5160A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5B6BDA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56B87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3AF202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631A02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98C0E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6016A873" w14:textId="77777777" w:rsidR="00224FF2" w:rsidRDefault="00224FF2" w:rsidP="004E7EB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3D57EB7" w14:textId="77777777" w:rsidR="004E7EBC" w:rsidRPr="004521C3" w:rsidRDefault="004E7EBC" w:rsidP="004E7EB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AOS = Akademik Ofis Saati</w:t>
      </w:r>
    </w:p>
    <w:p w14:paraId="506B0A12" w14:textId="77777777" w:rsidR="004E7EBC" w:rsidRPr="004521C3" w:rsidRDefault="004E7EBC" w:rsidP="004E7EB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ÖOS = Öğrenci Ofis Saati</w:t>
      </w:r>
    </w:p>
    <w:p w14:paraId="356E46D8" w14:textId="77777777" w:rsidR="004E7EBC" w:rsidRDefault="004E7EBC" w:rsidP="004E7EBC"/>
    <w:p w14:paraId="62A096A5" w14:textId="77777777" w:rsidR="004E7EBC" w:rsidRDefault="004E7EBC" w:rsidP="004E7EBC"/>
    <w:p w14:paraId="45C03166" w14:textId="77777777" w:rsidR="004E7EBC" w:rsidRDefault="004E7EBC" w:rsidP="004E7EBC"/>
    <w:p w14:paraId="793400C0" w14:textId="77777777" w:rsidR="004E7EBC" w:rsidRDefault="004E7EBC" w:rsidP="004E7EBC"/>
    <w:p w14:paraId="5B0DB8C3" w14:textId="77777777" w:rsidR="004E7EBC" w:rsidRDefault="004E7EBC" w:rsidP="004E7EBC"/>
    <w:p w14:paraId="06091305" w14:textId="38760A26" w:rsidR="004E7EBC" w:rsidRDefault="004E7EBC"/>
    <w:p w14:paraId="32E7C4CC" w14:textId="0075941D" w:rsidR="004E7EBC" w:rsidRDefault="004E7EBC"/>
    <w:p w14:paraId="39BFD362" w14:textId="0F1D2EF2" w:rsidR="004E7EBC" w:rsidRDefault="004E7EBC"/>
    <w:p w14:paraId="6D9EBEC5" w14:textId="7E0988FE" w:rsidR="004E7EBC" w:rsidRDefault="004E7EBC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224FF2" w:rsidRPr="004521C3" w14:paraId="750E180B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852027" w14:textId="77777777" w:rsidR="00224FF2" w:rsidRPr="004521C3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Güz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2F48F2" w14:textId="77777777" w:rsidR="00224FF2" w:rsidRPr="00C62C49" w:rsidRDefault="00224FF2" w:rsidP="00786C28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30"/>
                <w:szCs w:val="30"/>
              </w:rPr>
              <w:t>Uzm</w:t>
            </w:r>
            <w:r w:rsidRPr="00E95B88">
              <w:rPr>
                <w:rFonts w:ascii="Calibri" w:hAnsi="Calibri"/>
                <w:b/>
                <w:sz w:val="30"/>
                <w:szCs w:val="30"/>
              </w:rPr>
              <w:t>. RAİF KIZIL</w:t>
            </w:r>
          </w:p>
        </w:tc>
      </w:tr>
      <w:tr w:rsidR="00224FF2" w:rsidRPr="00224FF2" w14:paraId="2BE93A68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D5DAD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BF7D1B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224FF2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2F44AE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224FF2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6AB92D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224FF2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4ED7D4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224FF2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BAA9BE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224FF2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0ED409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224FF2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224FF2" w:rsidRPr="00224FF2" w14:paraId="0EE98C24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727928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8:00</w:t>
            </w:r>
            <w:proofErr w:type="gram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EB10D" w14:textId="77777777" w:rsidR="00224FF2" w:rsidRPr="00224FF2" w:rsidRDefault="00224FF2" w:rsidP="00786C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AF812" w14:textId="77777777" w:rsidR="00224FF2" w:rsidRPr="00224FF2" w:rsidRDefault="00224FF2" w:rsidP="00786C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B94CC" w14:textId="77777777" w:rsidR="00224FF2" w:rsidRPr="00224FF2" w:rsidRDefault="00224FF2" w:rsidP="00786C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809CF" w14:textId="77777777" w:rsidR="00224FF2" w:rsidRPr="00224FF2" w:rsidRDefault="00224FF2" w:rsidP="00786C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D30C8" w14:textId="77777777" w:rsidR="00224FF2" w:rsidRPr="00224FF2" w:rsidRDefault="00224FF2" w:rsidP="00786C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50F51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224FF2" w:rsidRPr="00224FF2" w14:paraId="5613A6BB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B20244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9:00</w:t>
            </w:r>
            <w:proofErr w:type="gram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0DC598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413</w:t>
            </w:r>
          </w:p>
          <w:p w14:paraId="0362185D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fik 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D477A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BC0D27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17859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2A661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5ABFB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224FF2" w14:paraId="5FBF095D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F03929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10:00</w:t>
            </w:r>
            <w:proofErr w:type="gram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CDC2F1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413</w:t>
            </w:r>
          </w:p>
          <w:p w14:paraId="7CBC8AB6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fik 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26F5C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71762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8C0D9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B3227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FDC9B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224FF2" w14:paraId="288185E9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D71392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11:00</w:t>
            </w:r>
            <w:proofErr w:type="gram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169943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413</w:t>
            </w:r>
          </w:p>
          <w:p w14:paraId="6A027548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fik 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A321B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4125AD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F3F08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1DFEF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8BF59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224FF2" w14:paraId="26F29FC1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FB078D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12:00</w:t>
            </w:r>
            <w:proofErr w:type="gram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5D5FC6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413</w:t>
            </w:r>
          </w:p>
          <w:p w14:paraId="71300791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fik 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F414E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94273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70BF2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21868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F3149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224FF2" w14:paraId="78752356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E7679C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13:00</w:t>
            </w:r>
            <w:proofErr w:type="gram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7EA3DC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61271C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SF111</w:t>
            </w:r>
          </w:p>
          <w:p w14:paraId="27261E23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T105</w:t>
            </w:r>
          </w:p>
          <w:p w14:paraId="7C5EEAB2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Bil. </w:t>
            </w:r>
            <w:proofErr w:type="spell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5EA187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7A36B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4FE84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411</w:t>
            </w:r>
          </w:p>
          <w:p w14:paraId="5CD4BBBC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T209</w:t>
            </w:r>
          </w:p>
          <w:p w14:paraId="6832F476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Bil. </w:t>
            </w:r>
            <w:proofErr w:type="spell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9328E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224FF2" w14:paraId="05D518FB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D98B76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14:00</w:t>
            </w:r>
            <w:proofErr w:type="gram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7F306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C3201F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SF111</w:t>
            </w:r>
          </w:p>
          <w:p w14:paraId="19B41151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T105</w:t>
            </w:r>
          </w:p>
          <w:p w14:paraId="2C0911EA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Bil. </w:t>
            </w:r>
            <w:proofErr w:type="spell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10E67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281CD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8A5D08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411</w:t>
            </w:r>
          </w:p>
          <w:p w14:paraId="241FC14B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T209</w:t>
            </w:r>
          </w:p>
          <w:p w14:paraId="7147155D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Bil. </w:t>
            </w:r>
            <w:proofErr w:type="spell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B76B0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224FF2" w14:paraId="525D7EF1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2BFCE5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15:00</w:t>
            </w:r>
            <w:proofErr w:type="gram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1C15F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B42DBC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SF111</w:t>
            </w:r>
          </w:p>
          <w:p w14:paraId="0E4B3F12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T105</w:t>
            </w:r>
          </w:p>
          <w:p w14:paraId="77BF4ABC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Bil. </w:t>
            </w:r>
            <w:proofErr w:type="spell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30D28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C5894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1EDD37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411</w:t>
            </w:r>
          </w:p>
          <w:p w14:paraId="631955D7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T209</w:t>
            </w:r>
          </w:p>
          <w:p w14:paraId="5DFF0CF1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Bil. </w:t>
            </w:r>
            <w:proofErr w:type="spell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072B6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224FF2" w14:paraId="2B6F3EB6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DBC0AF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16:00</w:t>
            </w:r>
            <w:proofErr w:type="gram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BF14F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54794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SF111</w:t>
            </w:r>
          </w:p>
          <w:p w14:paraId="63F7D78C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T105</w:t>
            </w:r>
          </w:p>
          <w:p w14:paraId="36150D72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Bil. </w:t>
            </w:r>
            <w:proofErr w:type="spell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1A45B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FB1E03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BB2298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A411</w:t>
            </w:r>
          </w:p>
          <w:p w14:paraId="132B0254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GRT209</w:t>
            </w:r>
          </w:p>
          <w:p w14:paraId="74051393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Bil. </w:t>
            </w:r>
            <w:proofErr w:type="spell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CDE0D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224FF2" w14:paraId="51416BAD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5A97A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17:00</w:t>
            </w:r>
            <w:proofErr w:type="gram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03AA99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B4A466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3976C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A4F72F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AB7D98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E20EA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224FF2" w14:paraId="4AE5C300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CCAE4D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>18:00</w:t>
            </w:r>
            <w:proofErr w:type="gramEnd"/>
            <w:r w:rsidRPr="00224FF2">
              <w:rPr>
                <w:rFonts w:ascii="Times New Roman" w:hAnsi="Times New Roman" w:cs="Times New Roman"/>
                <w:sz w:val="20"/>
                <w:szCs w:val="20"/>
              </w:rPr>
              <w:t xml:space="preserve">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7B3BD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C7257C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F5FF5B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5222D3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EA72E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08831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24FF2" w:rsidRPr="00224FF2" w14:paraId="6C4277B3" w14:textId="77777777" w:rsidTr="00786C28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6B2EF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224FF2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224FF2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BB7628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B0B5C6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A2D38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E59156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0581D5" w14:textId="77777777" w:rsidR="00224FF2" w:rsidRPr="00224FF2" w:rsidRDefault="00224FF2" w:rsidP="00786C2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2B04E" w14:textId="77777777" w:rsidR="00224FF2" w:rsidRPr="00224FF2" w:rsidRDefault="00224FF2" w:rsidP="00786C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7BF975BE" w14:textId="77777777" w:rsidR="00224FF2" w:rsidRPr="00224FF2" w:rsidRDefault="00224FF2" w:rsidP="004E7EB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6B0625D" w14:textId="77777777" w:rsidR="004E7EBC" w:rsidRPr="004521C3" w:rsidRDefault="004E7EBC" w:rsidP="004E7EB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AOS = Akademik Ofis Saati</w:t>
      </w:r>
    </w:p>
    <w:p w14:paraId="77BA6F16" w14:textId="77777777" w:rsidR="004E7EBC" w:rsidRPr="004521C3" w:rsidRDefault="004E7EBC" w:rsidP="004E7EB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ÖOS = Öğrenci Ofis Saati</w:t>
      </w:r>
    </w:p>
    <w:p w14:paraId="46448F03" w14:textId="77777777" w:rsidR="004E7EBC" w:rsidRDefault="004E7EBC" w:rsidP="004E7EBC"/>
    <w:p w14:paraId="4F2F2ED8" w14:textId="77777777" w:rsidR="004E7EBC" w:rsidRDefault="004E7EBC" w:rsidP="004E7EBC"/>
    <w:p w14:paraId="6024FC9E" w14:textId="77777777" w:rsidR="004E7EBC" w:rsidRDefault="004E7EBC" w:rsidP="004E7EBC"/>
    <w:p w14:paraId="05FC25AC" w14:textId="77777777" w:rsidR="004E7EBC" w:rsidRDefault="004E7EBC" w:rsidP="004E7EBC"/>
    <w:p w14:paraId="45BD55AC" w14:textId="0B8C8346" w:rsidR="004E7EBC" w:rsidRDefault="004E7EBC"/>
    <w:p w14:paraId="2894DB77" w14:textId="71B41F32" w:rsidR="004E7EBC" w:rsidRDefault="004E7EBC"/>
    <w:p w14:paraId="261DBF7F" w14:textId="5E482834" w:rsidR="004E7EBC" w:rsidRDefault="004E7EBC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4E7EBC" w:rsidRPr="004521C3" w14:paraId="4812271B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667126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Güz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25D250" w14:textId="30A7F7D1" w:rsidR="004E7EBC" w:rsidRDefault="00595348" w:rsidP="00890856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Calibri" w:hAnsi="Calibri"/>
                <w:b/>
                <w:sz w:val="30"/>
                <w:szCs w:val="30"/>
              </w:rPr>
            </w:pPr>
            <w:proofErr w:type="spellStart"/>
            <w:r w:rsidRPr="005F6975">
              <w:rPr>
                <w:rFonts w:ascii="Calibri" w:hAnsi="Calibri"/>
                <w:b/>
                <w:sz w:val="30"/>
                <w:szCs w:val="30"/>
              </w:rPr>
              <w:t>Öğr</w:t>
            </w:r>
            <w:proofErr w:type="spellEnd"/>
            <w:r w:rsidRPr="005F6975">
              <w:rPr>
                <w:rFonts w:ascii="Calibri" w:hAnsi="Calibri"/>
                <w:b/>
                <w:sz w:val="30"/>
                <w:szCs w:val="30"/>
              </w:rPr>
              <w:t>.</w:t>
            </w:r>
            <w:r>
              <w:rPr>
                <w:rFonts w:ascii="Calibri" w:hAnsi="Calibri"/>
                <w:b/>
                <w:sz w:val="30"/>
                <w:szCs w:val="30"/>
              </w:rPr>
              <w:t xml:space="preserve"> </w:t>
            </w:r>
            <w:r w:rsidRPr="005F6975">
              <w:rPr>
                <w:rFonts w:ascii="Calibri" w:hAnsi="Calibri"/>
                <w:b/>
                <w:sz w:val="30"/>
                <w:szCs w:val="30"/>
              </w:rPr>
              <w:t>Gör.</w:t>
            </w:r>
            <w:r>
              <w:rPr>
                <w:rFonts w:ascii="Calibri" w:hAnsi="Calibri"/>
                <w:b/>
                <w:sz w:val="30"/>
                <w:szCs w:val="30"/>
              </w:rPr>
              <w:t xml:space="preserve"> Dr.</w:t>
            </w:r>
            <w:r w:rsidRPr="005F6975">
              <w:rPr>
                <w:rFonts w:ascii="Calibri" w:hAnsi="Calibri"/>
                <w:b/>
                <w:sz w:val="30"/>
                <w:szCs w:val="30"/>
              </w:rPr>
              <w:t xml:space="preserve"> </w:t>
            </w:r>
            <w:r w:rsidR="0091543A" w:rsidRPr="005F6975">
              <w:rPr>
                <w:rFonts w:ascii="Calibri" w:hAnsi="Calibri"/>
                <w:b/>
                <w:sz w:val="30"/>
                <w:szCs w:val="30"/>
              </w:rPr>
              <w:t>SERKAD HASAN IŞIKÖREN</w:t>
            </w:r>
          </w:p>
          <w:p w14:paraId="430F969F" w14:textId="57B66962" w:rsidR="0091543A" w:rsidRPr="00C62C49" w:rsidRDefault="0091543A" w:rsidP="00890856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4E7EBC" w:rsidRPr="004521C3" w14:paraId="776C8750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30C60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AEA95A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A39984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454327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2E2615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77B139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D69705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4E7EBC" w:rsidRPr="004521C3" w14:paraId="1E674572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8FF982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3A401" w14:textId="77777777" w:rsidR="004E7EBC" w:rsidRPr="009B6DB6" w:rsidRDefault="004E7EBC" w:rsidP="0089085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7818B" w14:textId="77777777" w:rsidR="004E7EBC" w:rsidRPr="009B6DB6" w:rsidRDefault="004E7EBC" w:rsidP="0089085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1A0C4" w14:textId="77777777" w:rsidR="004E7EBC" w:rsidRPr="009B6DB6" w:rsidRDefault="004E7EBC" w:rsidP="0089085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14EED" w14:textId="77777777" w:rsidR="004E7EBC" w:rsidRPr="009B6DB6" w:rsidRDefault="004E7EBC" w:rsidP="0089085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8DBE21" w14:textId="77777777" w:rsidR="004E7EBC" w:rsidRPr="009B6DB6" w:rsidRDefault="004E7EBC" w:rsidP="0089085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3BE46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4E7EBC" w:rsidRPr="004521C3" w14:paraId="7121DB3F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FDADC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C2FD1" w14:textId="7D7732F4" w:rsidR="004E7EBC" w:rsidRPr="00595348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3558B" w14:textId="28C31281" w:rsidR="004E7EBC" w:rsidRPr="00595348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58FA3" w14:textId="188C894B" w:rsidR="004E7EBC" w:rsidRPr="00595348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83CF6" w14:textId="65B1FA45" w:rsidR="004E7EBC" w:rsidRPr="00595348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277917" w14:textId="5A40FC36" w:rsidR="004E7EBC" w:rsidRPr="00595348" w:rsidRDefault="0091543A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SF253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D4B63" w14:textId="77777777" w:rsidR="004E7EBC" w:rsidRPr="00595348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4521C3" w14:paraId="08CC741B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E4E843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F2D39" w14:textId="60EAB8F8" w:rsidR="004E7EBC" w:rsidRPr="00595348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6F093" w14:textId="5EA9B99A" w:rsidR="004E7EBC" w:rsidRPr="00595348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7FD75" w14:textId="627BC65B" w:rsidR="004E7EBC" w:rsidRPr="00595348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9A96C" w14:textId="77DB14BC" w:rsidR="004E7EBC" w:rsidRPr="00595348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54C48" w14:textId="6CB67374" w:rsidR="004E7EBC" w:rsidRPr="00595348" w:rsidRDefault="0091543A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SF253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C3AE6" w14:textId="77777777" w:rsidR="004E7EBC" w:rsidRPr="00595348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4521C3" w14:paraId="5F7FD2E1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8EEE87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165CB" w14:textId="27C6E587" w:rsidR="004E7EBC" w:rsidRPr="00595348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AF1CA" w14:textId="30422183" w:rsidR="004E7EBC" w:rsidRPr="00595348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AB270" w14:textId="41756F2B" w:rsidR="004E7EBC" w:rsidRPr="00595348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72F8D" w14:textId="2AB7712D" w:rsidR="004E7EBC" w:rsidRPr="00595348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C69B7" w14:textId="77777777" w:rsidR="004E7EBC" w:rsidRPr="00595348" w:rsidRDefault="0091543A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SF151</w:t>
            </w:r>
          </w:p>
          <w:p w14:paraId="6788218A" w14:textId="3FF03A51" w:rsidR="0091543A" w:rsidRPr="00595348" w:rsidRDefault="0091543A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RT11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BABEF" w14:textId="77777777" w:rsidR="004E7EBC" w:rsidRPr="00595348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4521C3" w14:paraId="26CA09AA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C9E0AC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D05A4" w14:textId="146020F2" w:rsidR="004E7EBC" w:rsidRPr="00595348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E58A5" w14:textId="740C6CE3" w:rsidR="004E7EBC" w:rsidRPr="00595348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B735B" w14:textId="5136A3DB" w:rsidR="004E7EBC" w:rsidRPr="00595348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51C8D" w14:textId="5A7D8F02" w:rsidR="004E7EBC" w:rsidRPr="00595348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FE139" w14:textId="77777777" w:rsidR="004E7EBC" w:rsidRPr="00595348" w:rsidRDefault="0091543A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SF151</w:t>
            </w:r>
          </w:p>
          <w:p w14:paraId="37A51468" w14:textId="4B104BCE" w:rsidR="0091543A" w:rsidRPr="00595348" w:rsidRDefault="0091543A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RT11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CA2B0" w14:textId="77777777" w:rsidR="004E7EBC" w:rsidRPr="00595348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4521C3" w14:paraId="7AA6A51B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E17C6D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F27E1" w14:textId="77777777" w:rsidR="004E7EBC" w:rsidRPr="00595348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9CB1D" w14:textId="77777777" w:rsidR="004E7EBC" w:rsidRPr="00595348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1F26D" w14:textId="77777777" w:rsidR="004E7EBC" w:rsidRPr="00595348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DFFBC" w14:textId="77777777" w:rsidR="004E7EBC" w:rsidRPr="00595348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8BBB9" w14:textId="77777777" w:rsidR="004E7EBC" w:rsidRPr="00595348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65564" w14:textId="77777777" w:rsidR="004E7EBC" w:rsidRPr="00595348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4521C3" w14:paraId="2A03A959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18FD75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06D0F" w14:textId="46DCA088" w:rsidR="004E7EBC" w:rsidRPr="00595348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24C671" w14:textId="36D7F191" w:rsidR="004E7EBC" w:rsidRPr="00595348" w:rsidRDefault="0091543A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SF40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DCFC5" w14:textId="3838DD3A" w:rsidR="004E7EBC" w:rsidRPr="00595348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86F91" w14:textId="7AF553AD" w:rsidR="004E7EBC" w:rsidRPr="00595348" w:rsidRDefault="0091543A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SF15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CCD97" w14:textId="1DE41A64" w:rsidR="004E7EBC" w:rsidRPr="00595348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7F15E" w14:textId="77777777" w:rsidR="004E7EBC" w:rsidRPr="00595348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4521C3" w14:paraId="07FF44F2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847B18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337AA" w14:textId="1907593A" w:rsidR="004E7EBC" w:rsidRPr="00595348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2B3678" w14:textId="155B0EC9" w:rsidR="004E7EBC" w:rsidRPr="00595348" w:rsidRDefault="0091543A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SF40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57EE7" w14:textId="788BDDA6" w:rsidR="004E7EBC" w:rsidRPr="00595348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20735" w14:textId="518E9333" w:rsidR="004E7EBC" w:rsidRPr="00595348" w:rsidRDefault="0091543A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SF15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B6B4E" w14:textId="52D53FED" w:rsidR="004E7EBC" w:rsidRPr="00595348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03ADE" w14:textId="77777777" w:rsidR="004E7EBC" w:rsidRPr="00595348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4521C3" w14:paraId="2E3E33BD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04B9C6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7D42C" w14:textId="49F6B50D" w:rsidR="004E7EBC" w:rsidRPr="00595348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35D66" w14:textId="15D73E21" w:rsidR="004E7EBC" w:rsidRPr="00595348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2DB7B" w14:textId="77777777" w:rsidR="004E7EBC" w:rsidRPr="00595348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3AFE30" w14:textId="77777777" w:rsidR="004E7EBC" w:rsidRPr="00595348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363EB1" w14:textId="77777777" w:rsidR="004E7EBC" w:rsidRPr="00595348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0028A" w14:textId="77777777" w:rsidR="004E7EBC" w:rsidRPr="00595348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4521C3" w14:paraId="0FC71CA4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5397B4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F9727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8686EF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381E0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CA3C60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7B0C17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B8054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4521C3" w14:paraId="1E2D9218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A27872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3A872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9200FE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CF97A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3B71B2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85923A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7AFBD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4521C3" w14:paraId="69FC3A96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A718B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F2BEA2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881E3A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C5497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5DD34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43DE24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E0B82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41E31B4A" w14:textId="77777777" w:rsidR="004E7EBC" w:rsidRDefault="004E7EBC" w:rsidP="004E7EBC">
      <w:pPr>
        <w:rPr>
          <w:rFonts w:ascii="Times New Roman" w:hAnsi="Times New Roman" w:cs="Times New Roman"/>
          <w:sz w:val="20"/>
          <w:szCs w:val="20"/>
        </w:rPr>
      </w:pPr>
    </w:p>
    <w:p w14:paraId="474A43B0" w14:textId="77777777" w:rsidR="00595348" w:rsidRDefault="00595348" w:rsidP="004E7EBC"/>
    <w:p w14:paraId="5EFF89A2" w14:textId="0C5006D0" w:rsidR="004E7EBC" w:rsidRDefault="004E7EBC"/>
    <w:p w14:paraId="75220FCF" w14:textId="36C56585" w:rsidR="004E7EBC" w:rsidRDefault="004E7EBC"/>
    <w:p w14:paraId="4DD479C1" w14:textId="6B4FC42B" w:rsidR="004E7EBC" w:rsidRDefault="004E7EBC"/>
    <w:p w14:paraId="6E258467" w14:textId="30555B14" w:rsidR="004E7EBC" w:rsidRDefault="004E7EBC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4E7EBC" w:rsidRPr="004521C3" w14:paraId="2C2C04A5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B4E00D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Güz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45233" w14:textId="39EA9647" w:rsidR="0091543A" w:rsidRDefault="00595348" w:rsidP="00890856">
            <w:pPr>
              <w:spacing w:after="0" w:line="240" w:lineRule="auto"/>
              <w:jc w:val="center"/>
              <w:rPr>
                <w:rFonts w:ascii="Calibri" w:hAnsi="Calibri"/>
                <w:b/>
                <w:sz w:val="30"/>
                <w:szCs w:val="30"/>
              </w:rPr>
            </w:pPr>
            <w:proofErr w:type="spellStart"/>
            <w:r w:rsidRPr="00364BA8">
              <w:rPr>
                <w:rFonts w:ascii="Calibri" w:hAnsi="Calibri"/>
                <w:b/>
                <w:sz w:val="30"/>
                <w:szCs w:val="30"/>
              </w:rPr>
              <w:t>Öğr</w:t>
            </w:r>
            <w:proofErr w:type="spellEnd"/>
            <w:r w:rsidRPr="00364BA8">
              <w:rPr>
                <w:rFonts w:ascii="Calibri" w:hAnsi="Calibri"/>
                <w:b/>
                <w:sz w:val="30"/>
                <w:szCs w:val="30"/>
              </w:rPr>
              <w:t>.</w:t>
            </w:r>
            <w:r>
              <w:rPr>
                <w:rFonts w:ascii="Calibri" w:hAnsi="Calibri"/>
                <w:b/>
                <w:sz w:val="30"/>
                <w:szCs w:val="30"/>
              </w:rPr>
              <w:t xml:space="preserve"> </w:t>
            </w:r>
            <w:r w:rsidRPr="00364BA8">
              <w:rPr>
                <w:rFonts w:ascii="Calibri" w:hAnsi="Calibri"/>
                <w:b/>
                <w:sz w:val="30"/>
                <w:szCs w:val="30"/>
              </w:rPr>
              <w:t xml:space="preserve">Gör. </w:t>
            </w:r>
            <w:r w:rsidR="0091543A" w:rsidRPr="00364BA8">
              <w:rPr>
                <w:rFonts w:ascii="Calibri" w:hAnsi="Calibri"/>
                <w:b/>
                <w:sz w:val="30"/>
                <w:szCs w:val="30"/>
              </w:rPr>
              <w:t>HAKAN DAĞ</w:t>
            </w:r>
          </w:p>
          <w:p w14:paraId="0404187C" w14:textId="2AE8F53E" w:rsidR="004E7EBC" w:rsidRPr="00C62C49" w:rsidRDefault="004E7EBC" w:rsidP="0059534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4E7EBC" w:rsidRPr="004521C3" w14:paraId="014C3374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AFF3D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DEA413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49295E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C4EB64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873911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A4FD92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A08CF4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4E7EBC" w:rsidRPr="004521C3" w14:paraId="192FDBD2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5E8F34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8A239" w14:textId="77777777" w:rsidR="004E7EBC" w:rsidRPr="009B6DB6" w:rsidRDefault="004E7EBC" w:rsidP="0089085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42BF8" w14:textId="77777777" w:rsidR="004E7EBC" w:rsidRPr="009B6DB6" w:rsidRDefault="004E7EBC" w:rsidP="0089085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7729A" w14:textId="77777777" w:rsidR="004E7EBC" w:rsidRPr="009B6DB6" w:rsidRDefault="004E7EBC" w:rsidP="0089085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46FE9" w14:textId="77777777" w:rsidR="004E7EBC" w:rsidRPr="009B6DB6" w:rsidRDefault="004E7EBC" w:rsidP="0089085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6220C" w14:textId="77777777" w:rsidR="004E7EBC" w:rsidRPr="009B6DB6" w:rsidRDefault="004E7EBC" w:rsidP="0089085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50F7B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4E7EBC" w:rsidRPr="004521C3" w14:paraId="6ACD819A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10BDC3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4CBDB5" w14:textId="3DBB0015" w:rsidR="004E7EBC" w:rsidRPr="00595348" w:rsidRDefault="0091543A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SF10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67064" w14:textId="4F2B3961" w:rsidR="004E7EBC" w:rsidRPr="00595348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2898A" w14:textId="2D57472C" w:rsidR="004E7EBC" w:rsidRPr="00595348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340B7" w14:textId="1EBDF2DE" w:rsidR="004E7EBC" w:rsidRPr="00595348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68B91" w14:textId="3A667F44" w:rsidR="004E7EBC" w:rsidRPr="00595348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50069" w14:textId="77777777" w:rsidR="004E7EBC" w:rsidRPr="00595348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91543A" w:rsidRPr="004521C3" w14:paraId="739920A0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F1D965" w14:textId="77777777" w:rsidR="0091543A" w:rsidRPr="004521C3" w:rsidRDefault="0091543A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2DD9A0" w14:textId="3E8BB1F0" w:rsidR="0091543A" w:rsidRPr="00595348" w:rsidRDefault="0091543A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SF10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2921C" w14:textId="48450AF7" w:rsidR="0091543A" w:rsidRPr="00595348" w:rsidRDefault="0091543A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C24D9" w14:textId="08521DA8" w:rsidR="0091543A" w:rsidRPr="00595348" w:rsidRDefault="0091543A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7D274" w14:textId="781AE09F" w:rsidR="0091543A" w:rsidRPr="00595348" w:rsidRDefault="0091543A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173B3" w14:textId="092D289A" w:rsidR="0091543A" w:rsidRPr="00595348" w:rsidRDefault="0091543A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05F69" w14:textId="77777777" w:rsidR="0091543A" w:rsidRPr="00595348" w:rsidRDefault="0091543A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4521C3" w14:paraId="4609C7C9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858007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D6795" w14:textId="53097715" w:rsidR="004E7EBC" w:rsidRPr="00595348" w:rsidRDefault="0091543A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SF10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B8D34" w14:textId="1BC27F92" w:rsidR="004E7EBC" w:rsidRPr="00595348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4E811" w14:textId="5148721F" w:rsidR="004E7EBC" w:rsidRPr="00595348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6A88E" w14:textId="3A2839E2" w:rsidR="004E7EBC" w:rsidRPr="00595348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D2DFF" w14:textId="247B47B5" w:rsidR="004E7EBC" w:rsidRPr="00595348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A6462" w14:textId="77777777" w:rsidR="004E7EBC" w:rsidRPr="00595348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4521C3" w14:paraId="5E7537FA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424F1A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E14D33" w14:textId="2D2A3D77" w:rsidR="004E7EBC" w:rsidRPr="00595348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B4C37" w14:textId="0FA4D5B7" w:rsidR="004E7EBC" w:rsidRPr="00595348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877BB0" w14:textId="634F0306" w:rsidR="004E7EBC" w:rsidRPr="00595348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437CF" w14:textId="34417256" w:rsidR="004E7EBC" w:rsidRPr="00595348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DE008" w14:textId="287AA13B" w:rsidR="004E7EBC" w:rsidRPr="00595348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878F5" w14:textId="77777777" w:rsidR="004E7EBC" w:rsidRPr="00595348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4521C3" w14:paraId="4495076E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F15E04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E5062C" w14:textId="77777777" w:rsidR="004E7EBC" w:rsidRPr="00595348" w:rsidRDefault="0091543A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RA207</w:t>
            </w:r>
          </w:p>
          <w:p w14:paraId="33B0A462" w14:textId="212AB1CF" w:rsidR="0091543A" w:rsidRPr="00595348" w:rsidRDefault="0091543A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RT10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F10C8" w14:textId="77777777" w:rsidR="004E7EBC" w:rsidRPr="00595348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37F94" w14:textId="77777777" w:rsidR="004E7EBC" w:rsidRPr="00595348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23014" w14:textId="68286BB6" w:rsidR="004E7EBC" w:rsidRPr="00595348" w:rsidRDefault="0091543A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RT20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B248B" w14:textId="77777777" w:rsidR="004E7EBC" w:rsidRPr="00595348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85A197" w14:textId="77777777" w:rsidR="004E7EBC" w:rsidRPr="00595348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4521C3" w14:paraId="34EA124D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4ADE41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C002C7" w14:textId="77777777" w:rsidR="0091543A" w:rsidRPr="00595348" w:rsidRDefault="0091543A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RA207</w:t>
            </w:r>
          </w:p>
          <w:p w14:paraId="673D2E8A" w14:textId="1E378920" w:rsidR="004E7EBC" w:rsidRPr="00595348" w:rsidRDefault="0091543A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RT10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F568D" w14:textId="41A78082" w:rsidR="004E7EBC" w:rsidRPr="00595348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820B7" w14:textId="6933EF5E" w:rsidR="004E7EBC" w:rsidRPr="00595348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BB684" w14:textId="4DD464B6" w:rsidR="004E7EBC" w:rsidRPr="00595348" w:rsidRDefault="0091543A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RT20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5BBF9" w14:textId="038809F0" w:rsidR="004E7EBC" w:rsidRPr="00595348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914A6" w14:textId="77777777" w:rsidR="004E7EBC" w:rsidRPr="00595348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4521C3" w14:paraId="131D4950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CCE054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C0281" w14:textId="77777777" w:rsidR="0091543A" w:rsidRPr="00595348" w:rsidRDefault="0091543A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RA207</w:t>
            </w:r>
          </w:p>
          <w:p w14:paraId="58C6AD83" w14:textId="7F4918F4" w:rsidR="004E7EBC" w:rsidRPr="00595348" w:rsidRDefault="0091543A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RT10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B60DE" w14:textId="51F9C973" w:rsidR="004E7EBC" w:rsidRPr="00595348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FFC2A" w14:textId="0872E276" w:rsidR="004E7EBC" w:rsidRPr="00595348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9B717" w14:textId="09BE9C79" w:rsidR="004E7EBC" w:rsidRPr="00595348" w:rsidRDefault="0091543A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RT20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1D368" w14:textId="14F1E3D4" w:rsidR="004E7EBC" w:rsidRPr="00595348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825C1" w14:textId="77777777" w:rsidR="004E7EBC" w:rsidRPr="00595348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4521C3" w14:paraId="11842059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9240A0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167BD" w14:textId="77777777" w:rsidR="0091543A" w:rsidRPr="00595348" w:rsidRDefault="0091543A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RA207</w:t>
            </w:r>
          </w:p>
          <w:p w14:paraId="36C62DAA" w14:textId="3F057376" w:rsidR="004E7EBC" w:rsidRPr="00595348" w:rsidRDefault="0091543A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RT10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2B00B" w14:textId="76B232E4" w:rsidR="004E7EBC" w:rsidRPr="00595348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8754F" w14:textId="77777777" w:rsidR="004E7EBC" w:rsidRPr="00595348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790CFA" w14:textId="5EA9A44E" w:rsidR="004E7EBC" w:rsidRPr="00595348" w:rsidRDefault="0091543A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RT20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38BEB" w14:textId="77777777" w:rsidR="004E7EBC" w:rsidRPr="00595348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B7995" w14:textId="77777777" w:rsidR="004E7EBC" w:rsidRPr="00595348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4521C3" w14:paraId="51CE4EB5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D9BA4C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C9F6A" w14:textId="77777777" w:rsidR="004E7EBC" w:rsidRPr="00595348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0CB358" w14:textId="77777777" w:rsidR="004E7EBC" w:rsidRPr="00595348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93154" w14:textId="77777777" w:rsidR="004E7EBC" w:rsidRPr="00595348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F62EBE" w14:textId="77777777" w:rsidR="004E7EBC" w:rsidRPr="00595348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6C16F3" w14:textId="77777777" w:rsidR="004E7EBC" w:rsidRPr="00595348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93FB9" w14:textId="77777777" w:rsidR="004E7EBC" w:rsidRPr="00595348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4521C3" w14:paraId="1C25DE1D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AE5FED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2EFB3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D26F62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7D5C6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A0D83D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943E53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7EFC3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4521C3" w14:paraId="6A825D45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6C2F1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319189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90385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8DB7D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08F989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5A06A4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D7D71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42C48E3D" w14:textId="77777777" w:rsidR="004E7EBC" w:rsidRDefault="004E7EBC" w:rsidP="004E7EBC"/>
    <w:p w14:paraId="099180E5" w14:textId="77777777" w:rsidR="004E7EBC" w:rsidRDefault="004E7EBC" w:rsidP="004E7EBC"/>
    <w:p w14:paraId="2E0A96A7" w14:textId="77777777" w:rsidR="004E7EBC" w:rsidRDefault="004E7EBC" w:rsidP="004E7EBC"/>
    <w:p w14:paraId="674246C1" w14:textId="77777777" w:rsidR="004E7EBC" w:rsidRDefault="004E7EBC" w:rsidP="004E7EBC"/>
    <w:p w14:paraId="74A13BE4" w14:textId="77777777" w:rsidR="004E7EBC" w:rsidRDefault="004E7EBC" w:rsidP="004E7EBC"/>
    <w:p w14:paraId="5593EB40" w14:textId="68839B9A" w:rsidR="004E7EBC" w:rsidRDefault="004E7EBC"/>
    <w:p w14:paraId="6E22EB72" w14:textId="4CAF5658" w:rsidR="004E7EBC" w:rsidRDefault="004E7EBC"/>
    <w:p w14:paraId="7D905764" w14:textId="257586F9" w:rsidR="004E7EBC" w:rsidRDefault="004E7EBC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4E7EBC" w:rsidRPr="004521C3" w14:paraId="480B7096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BC4490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Güz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DDC844" w14:textId="6F24BBDC" w:rsidR="00B30808" w:rsidRDefault="00595348" w:rsidP="00890856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Calibri" w:hAnsi="Calibri"/>
                <w:b/>
                <w:sz w:val="30"/>
                <w:szCs w:val="30"/>
              </w:rPr>
            </w:pPr>
            <w:r>
              <w:rPr>
                <w:rFonts w:ascii="Calibri" w:hAnsi="Calibri"/>
                <w:b/>
                <w:sz w:val="30"/>
                <w:szCs w:val="30"/>
              </w:rPr>
              <w:t>Yrd. Doç. Dr.</w:t>
            </w:r>
            <w:r w:rsidRPr="00364BA8">
              <w:rPr>
                <w:rFonts w:ascii="Calibri" w:hAnsi="Calibri"/>
                <w:b/>
                <w:sz w:val="30"/>
                <w:szCs w:val="30"/>
              </w:rPr>
              <w:t xml:space="preserve"> </w:t>
            </w:r>
            <w:r w:rsidR="00B30808">
              <w:rPr>
                <w:rFonts w:ascii="Calibri" w:hAnsi="Calibri"/>
                <w:b/>
                <w:sz w:val="30"/>
                <w:szCs w:val="30"/>
              </w:rPr>
              <w:t>DERİN IŞIKÖREN</w:t>
            </w:r>
          </w:p>
          <w:p w14:paraId="389F083A" w14:textId="633CF2AE" w:rsidR="004E7EBC" w:rsidRPr="00C62C49" w:rsidRDefault="004E7EBC" w:rsidP="00890856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4E7EBC" w:rsidRPr="004521C3" w14:paraId="3458F373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B0A52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F7F834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F9CC03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148939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E12C8B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76AC5D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BF136C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4E7EBC" w:rsidRPr="004521C3" w14:paraId="5A19353F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804038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C7C15" w14:textId="77777777" w:rsidR="004E7EBC" w:rsidRPr="009B6DB6" w:rsidRDefault="004E7EBC" w:rsidP="0089085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1265F" w14:textId="77777777" w:rsidR="004E7EBC" w:rsidRPr="009B6DB6" w:rsidRDefault="004E7EBC" w:rsidP="0089085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9BDFD" w14:textId="77777777" w:rsidR="004E7EBC" w:rsidRPr="009B6DB6" w:rsidRDefault="004E7EBC" w:rsidP="0089085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A6495" w14:textId="77777777" w:rsidR="004E7EBC" w:rsidRPr="009B6DB6" w:rsidRDefault="004E7EBC" w:rsidP="0089085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18185" w14:textId="77777777" w:rsidR="004E7EBC" w:rsidRPr="009B6DB6" w:rsidRDefault="004E7EBC" w:rsidP="0089085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2998A" w14:textId="0B64DD7E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4E7EBC" w:rsidRPr="004521C3" w14:paraId="7A940216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1CA44E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805D3" w14:textId="07071F1D" w:rsidR="004E7EBC" w:rsidRPr="00C62C49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4400C" w14:textId="52A9D2D0" w:rsidR="004E7EBC" w:rsidRPr="00C62C49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A08BE" w14:textId="416B7665" w:rsidR="004E7EBC" w:rsidRPr="00C62C49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7A183" w14:textId="5B7C0F80" w:rsidR="004E7EBC" w:rsidRPr="00C62C49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C0012" w14:textId="0855B7E2" w:rsidR="004E7EBC" w:rsidRPr="00C62C49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B9872" w14:textId="239DCB91" w:rsidR="004E7EBC" w:rsidRPr="00595348" w:rsidRDefault="00B30808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RA205</w:t>
            </w:r>
          </w:p>
        </w:tc>
      </w:tr>
      <w:tr w:rsidR="004E7EBC" w:rsidRPr="004521C3" w14:paraId="3F7F6D07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20FA6F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4324A" w14:textId="3741530F" w:rsidR="004E7EBC" w:rsidRPr="00C62C49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A2309" w14:textId="1E35C8CD" w:rsidR="004E7EBC" w:rsidRPr="00C62C49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F0E85" w14:textId="509C7B5F" w:rsidR="004E7EBC" w:rsidRPr="00C62C49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4EFAA" w14:textId="78AAEEEA" w:rsidR="004E7EBC" w:rsidRPr="00C62C49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B3A74" w14:textId="58095266" w:rsidR="004E7EBC" w:rsidRPr="00C62C49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E4AFC" w14:textId="77975084" w:rsidR="004E7EBC" w:rsidRPr="00595348" w:rsidRDefault="00B30808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RA205</w:t>
            </w:r>
          </w:p>
        </w:tc>
      </w:tr>
      <w:tr w:rsidR="004E7EBC" w:rsidRPr="004521C3" w14:paraId="20289F8B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868A53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55164" w14:textId="601C30C7" w:rsidR="004E7EBC" w:rsidRPr="00C62C49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04EDC" w14:textId="65C85625" w:rsidR="004E7EBC" w:rsidRPr="00C62C49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E061E" w14:textId="684CCFAF" w:rsidR="004E7EBC" w:rsidRPr="00C62C49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A0312" w14:textId="118CF983" w:rsidR="004E7EBC" w:rsidRPr="00C62C49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4AF5E" w14:textId="1065196C" w:rsidR="004E7EBC" w:rsidRPr="00C62C49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87D37" w14:textId="02F8C5CD" w:rsidR="004E7EBC" w:rsidRPr="00595348" w:rsidRDefault="00B30808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RA205</w:t>
            </w:r>
          </w:p>
        </w:tc>
      </w:tr>
      <w:tr w:rsidR="004E7EBC" w:rsidRPr="004521C3" w14:paraId="44ED6622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7D54F0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052EE" w14:textId="34882353" w:rsidR="004E7EBC" w:rsidRPr="00C62C49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A42D5" w14:textId="2F5B1CBA" w:rsidR="004E7EBC" w:rsidRPr="00C62C49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2E56E" w14:textId="00113641" w:rsidR="004E7EBC" w:rsidRPr="00C62C49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7FC15" w14:textId="2CE8F524" w:rsidR="004E7EBC" w:rsidRPr="00C62C49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E7F1B" w14:textId="519DC705" w:rsidR="004E7EBC" w:rsidRPr="00C62C49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F019C" w14:textId="3791DAA7" w:rsidR="004E7EBC" w:rsidRPr="00595348" w:rsidRDefault="00B30808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RA205</w:t>
            </w:r>
          </w:p>
        </w:tc>
      </w:tr>
      <w:tr w:rsidR="004E7EBC" w:rsidRPr="004521C3" w14:paraId="11B5090C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74037C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6A3C9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61389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84D7A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131F1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59E41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D93B7" w14:textId="77777777" w:rsidR="004E7EBC" w:rsidRPr="00595348" w:rsidRDefault="00B30808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RA371</w:t>
            </w:r>
          </w:p>
          <w:p w14:paraId="5654E3D3" w14:textId="2F88B749" w:rsidR="00B30808" w:rsidRPr="00595348" w:rsidRDefault="00B30808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RA471</w:t>
            </w:r>
          </w:p>
        </w:tc>
      </w:tr>
      <w:tr w:rsidR="004E7EBC" w:rsidRPr="004521C3" w14:paraId="3373CBBA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28BA58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81A985" w14:textId="65C0099B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12E34" w14:textId="1F8646BC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66765" w14:textId="44FFAC6A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953C0" w14:textId="59AFB6AB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EC039" w14:textId="5569DF7E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5B0B8" w14:textId="77777777" w:rsidR="00B30808" w:rsidRPr="00595348" w:rsidRDefault="00B30808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RA371</w:t>
            </w:r>
          </w:p>
          <w:p w14:paraId="0C910B86" w14:textId="7B096479" w:rsidR="004E7EBC" w:rsidRPr="00595348" w:rsidRDefault="00B30808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RA471</w:t>
            </w:r>
          </w:p>
        </w:tc>
      </w:tr>
      <w:tr w:rsidR="004E7EBC" w:rsidRPr="004521C3" w14:paraId="6DBC0C22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5B7350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3AE9C" w14:textId="133D7313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E7BE7" w14:textId="65D88513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40F9C" w14:textId="66690458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77A1D" w14:textId="2A06EAC3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464FA" w14:textId="7D54672B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069CC" w14:textId="77777777" w:rsidR="00B30808" w:rsidRPr="00595348" w:rsidRDefault="00B30808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RA371</w:t>
            </w:r>
          </w:p>
          <w:p w14:paraId="38E2BEBC" w14:textId="37C78A0E" w:rsidR="004E7EBC" w:rsidRPr="00595348" w:rsidRDefault="00B30808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RA471</w:t>
            </w:r>
          </w:p>
        </w:tc>
      </w:tr>
      <w:tr w:rsidR="004E7EBC" w:rsidRPr="004521C3" w14:paraId="06E06EE6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2A6C63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CEB82" w14:textId="37746BBB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39007" w14:textId="3E761354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9200E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F85D0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D5666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817D8" w14:textId="77777777" w:rsidR="00B30808" w:rsidRPr="00595348" w:rsidRDefault="00B30808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RA371</w:t>
            </w:r>
          </w:p>
          <w:p w14:paraId="1F687F18" w14:textId="3A87B4BA" w:rsidR="004E7EBC" w:rsidRPr="00595348" w:rsidRDefault="00B30808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595348">
              <w:rPr>
                <w:rFonts w:ascii="Times New Roman" w:hAnsi="Times New Roman" w:cs="Times New Roman"/>
                <w:sz w:val="20"/>
                <w:szCs w:val="20"/>
              </w:rPr>
              <w:t>GRA471</w:t>
            </w:r>
          </w:p>
        </w:tc>
      </w:tr>
      <w:tr w:rsidR="004E7EBC" w:rsidRPr="004521C3" w14:paraId="3C578E96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0B235A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81D92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336D7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BB6EA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74FC90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9D3B6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BDE30" w14:textId="77777777" w:rsidR="004E7EBC" w:rsidRPr="00595348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4521C3" w14:paraId="28A90BF0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05DE59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FA53F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E31C1C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A16D2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0A360E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C88C2A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61DFC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4521C3" w14:paraId="2DAD9DE5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BC349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BFC434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D6BBF6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58145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6CF0B0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5A5864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DB8F6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4BD5416B" w14:textId="77777777" w:rsidR="004E7EBC" w:rsidRDefault="004E7EBC" w:rsidP="004E7EBC"/>
    <w:p w14:paraId="4F3B803C" w14:textId="77777777" w:rsidR="004E7EBC" w:rsidRDefault="004E7EBC" w:rsidP="004E7EBC"/>
    <w:p w14:paraId="38B359E2" w14:textId="77777777" w:rsidR="004E7EBC" w:rsidRDefault="004E7EBC" w:rsidP="004E7EBC"/>
    <w:p w14:paraId="57D7E15E" w14:textId="77777777" w:rsidR="004E7EBC" w:rsidRDefault="004E7EBC"/>
    <w:sectPr w:rsidR="004E7EBC" w:rsidSect="00EA28D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tTQ2MTA0tzAwMDRV0lEKTi0uzszPAykwqgUAo06HUiwAAAA="/>
  </w:docVars>
  <w:rsids>
    <w:rsidRoot w:val="00916464"/>
    <w:rsid w:val="00054F59"/>
    <w:rsid w:val="00224FF2"/>
    <w:rsid w:val="00252F1C"/>
    <w:rsid w:val="0028408E"/>
    <w:rsid w:val="003604B7"/>
    <w:rsid w:val="00417DAD"/>
    <w:rsid w:val="0046516B"/>
    <w:rsid w:val="004D6A33"/>
    <w:rsid w:val="004E7EBC"/>
    <w:rsid w:val="00595348"/>
    <w:rsid w:val="006861F6"/>
    <w:rsid w:val="00890856"/>
    <w:rsid w:val="0091543A"/>
    <w:rsid w:val="00916464"/>
    <w:rsid w:val="00975193"/>
    <w:rsid w:val="009D2912"/>
    <w:rsid w:val="00A96D04"/>
    <w:rsid w:val="00B30808"/>
    <w:rsid w:val="00B91C18"/>
    <w:rsid w:val="00D3593D"/>
    <w:rsid w:val="00D72044"/>
    <w:rsid w:val="00EA28DB"/>
    <w:rsid w:val="00F23800"/>
    <w:rsid w:val="00F83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7F442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28D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91646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771</Words>
  <Characters>4401</Characters>
  <Application>Microsoft Office Word</Application>
  <DocSecurity>0</DocSecurity>
  <Lines>36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zban</dc:creator>
  <cp:lastModifiedBy>Digikey</cp:lastModifiedBy>
  <cp:revision>6</cp:revision>
  <dcterms:created xsi:type="dcterms:W3CDTF">2019-10-28T08:47:00Z</dcterms:created>
  <dcterms:modified xsi:type="dcterms:W3CDTF">2019-10-31T09:54:00Z</dcterms:modified>
</cp:coreProperties>
</file>